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54E2C" w14:textId="7C49124C" w:rsidR="008C6FB3" w:rsidRPr="00265EB9" w:rsidRDefault="00265EB9" w:rsidP="00265EB9">
      <w:pPr>
        <w:pBdr>
          <w:bottom w:val="single" w:sz="4" w:space="1" w:color="auto"/>
        </w:pBdr>
        <w:jc w:val="center"/>
      </w:pPr>
      <w:r w:rsidRPr="00265EB9">
        <w:t>Peer Critique Detailed Feedback</w:t>
      </w:r>
    </w:p>
    <w:p w14:paraId="7D3418F6" w14:textId="4696A1AF" w:rsidR="00265EB9" w:rsidRPr="00265EB9" w:rsidRDefault="00265EB9" w:rsidP="00265EB9">
      <w:pPr>
        <w:pStyle w:val="ListParagraph"/>
        <w:numPr>
          <w:ilvl w:val="0"/>
          <w:numId w:val="4"/>
        </w:numPr>
        <w:rPr>
          <w:b/>
          <w:bCs/>
        </w:rPr>
      </w:pPr>
      <w:r w:rsidRPr="00265EB9">
        <w:rPr>
          <w:b/>
          <w:bCs/>
        </w:rPr>
        <w:t xml:space="preserve">Solution approach </w:t>
      </w:r>
    </w:p>
    <w:p w14:paraId="1BC58733" w14:textId="77777777" w:rsidR="00265EB9" w:rsidRPr="00265EB9" w:rsidRDefault="00265EB9" w:rsidP="00265EB9">
      <w:pPr>
        <w:pStyle w:val="ListParagraph"/>
        <w:numPr>
          <w:ilvl w:val="1"/>
          <w:numId w:val="4"/>
        </w:numPr>
      </w:pPr>
    </w:p>
    <w:p w14:paraId="5FB2304D" w14:textId="77777777" w:rsidR="00265EB9" w:rsidRDefault="00265EB9" w:rsidP="00265EB9">
      <w:pPr>
        <w:pStyle w:val="ListParagraph"/>
        <w:rPr>
          <w:b/>
          <w:bCs/>
        </w:rPr>
      </w:pPr>
    </w:p>
    <w:p w14:paraId="4D1D83EE" w14:textId="5D389B7F" w:rsidR="00265EB9" w:rsidRPr="00265EB9" w:rsidRDefault="00265EB9" w:rsidP="00265EB9">
      <w:pPr>
        <w:pStyle w:val="ListParagraph"/>
        <w:numPr>
          <w:ilvl w:val="0"/>
          <w:numId w:val="4"/>
        </w:numPr>
        <w:rPr>
          <w:b/>
          <w:bCs/>
        </w:rPr>
      </w:pPr>
      <w:r w:rsidRPr="00265EB9">
        <w:rPr>
          <w:b/>
          <w:bCs/>
        </w:rPr>
        <w:t xml:space="preserve">Clarity </w:t>
      </w:r>
    </w:p>
    <w:p w14:paraId="4139ABB0" w14:textId="77777777" w:rsidR="00265EB9" w:rsidRPr="00265EB9" w:rsidRDefault="00265EB9" w:rsidP="00265EB9">
      <w:pPr>
        <w:pStyle w:val="ListParagraph"/>
        <w:numPr>
          <w:ilvl w:val="1"/>
          <w:numId w:val="4"/>
        </w:numPr>
      </w:pPr>
    </w:p>
    <w:p w14:paraId="16645272" w14:textId="77777777" w:rsidR="00265EB9" w:rsidRDefault="00265EB9" w:rsidP="00265EB9">
      <w:pPr>
        <w:pStyle w:val="ListParagraph"/>
        <w:rPr>
          <w:b/>
          <w:bCs/>
        </w:rPr>
      </w:pPr>
    </w:p>
    <w:p w14:paraId="172E4667" w14:textId="2E00B31A" w:rsidR="00265EB9" w:rsidRPr="00265EB9" w:rsidRDefault="00265EB9" w:rsidP="00265EB9">
      <w:pPr>
        <w:pStyle w:val="ListParagraph"/>
        <w:numPr>
          <w:ilvl w:val="0"/>
          <w:numId w:val="4"/>
        </w:numPr>
        <w:rPr>
          <w:b/>
          <w:bCs/>
        </w:rPr>
      </w:pPr>
      <w:r w:rsidRPr="00265EB9">
        <w:rPr>
          <w:b/>
          <w:bCs/>
        </w:rPr>
        <w:t>Important missing elements</w:t>
      </w:r>
    </w:p>
    <w:p w14:paraId="26A37BC8" w14:textId="77777777" w:rsidR="00265EB9" w:rsidRPr="00265EB9" w:rsidRDefault="00265EB9" w:rsidP="00265EB9">
      <w:pPr>
        <w:pStyle w:val="ListParagraph"/>
        <w:numPr>
          <w:ilvl w:val="1"/>
          <w:numId w:val="4"/>
        </w:numPr>
      </w:pPr>
    </w:p>
    <w:sectPr w:rsidR="00265EB9" w:rsidRPr="00265E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44564"/>
    <w:multiLevelType w:val="hybridMultilevel"/>
    <w:tmpl w:val="A5C86240"/>
    <w:lvl w:ilvl="0" w:tplc="A97A2C9E">
      <w:start w:val="1"/>
      <w:numFmt w:val="upp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54E2DA7"/>
    <w:multiLevelType w:val="hybridMultilevel"/>
    <w:tmpl w:val="32180FA0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3130E2F"/>
    <w:multiLevelType w:val="hybridMultilevel"/>
    <w:tmpl w:val="949C9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3C2819"/>
    <w:multiLevelType w:val="hybridMultilevel"/>
    <w:tmpl w:val="FC5E5404"/>
    <w:lvl w:ilvl="0" w:tplc="A97A2C9E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NDQxMjEzMjIwNDBX0lEKTi0uzszPAykwrAUAkxPCBywAAAA="/>
  </w:docVars>
  <w:rsids>
    <w:rsidRoot w:val="00265EB9"/>
    <w:rsid w:val="00265EB9"/>
    <w:rsid w:val="007F74CD"/>
    <w:rsid w:val="008C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C0714"/>
  <w15:chartTrackingRefBased/>
  <w15:docId w15:val="{FA6B5C23-942C-4CBB-8A2D-033B0ADCC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5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2</cp:revision>
  <dcterms:created xsi:type="dcterms:W3CDTF">2022-12-06T14:43:00Z</dcterms:created>
  <dcterms:modified xsi:type="dcterms:W3CDTF">2022-12-0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415694-b407-48f4-8cfb-8dc6c78b3e98</vt:lpwstr>
  </property>
</Properties>
</file>